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1E07C" w14:textId="77777777" w:rsidR="008052FD" w:rsidRPr="00B362FC" w:rsidRDefault="008052FD" w:rsidP="008052FD">
      <w:pPr>
        <w:pStyle w:val="KonuBal"/>
        <w:outlineLvl w:val="0"/>
        <w:rPr>
          <w:noProof/>
          <w:lang w:val="en-GB"/>
        </w:rPr>
      </w:pPr>
    </w:p>
    <w:tbl>
      <w:tblPr>
        <w:tblW w:w="572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543"/>
        <w:gridCol w:w="2150"/>
        <w:gridCol w:w="2410"/>
        <w:gridCol w:w="1702"/>
        <w:gridCol w:w="351"/>
        <w:gridCol w:w="1491"/>
        <w:gridCol w:w="851"/>
      </w:tblGrid>
      <w:tr w:rsidR="00DE0DF5" w:rsidRPr="00B362FC" w14:paraId="139EBE1B" w14:textId="77777777" w:rsidTr="00672094">
        <w:tc>
          <w:tcPr>
            <w:tcW w:w="664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7DDCDD6" w14:textId="77777777" w:rsidR="00DE0DF5" w:rsidRPr="00B362FC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4092E7B5" wp14:editId="5ECFEF02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2E6DF2" w14:textId="77777777" w:rsidR="00DE0DF5" w:rsidRPr="00B362FC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</w:p>
        </w:tc>
        <w:tc>
          <w:tcPr>
            <w:tcW w:w="3202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3CC9A3" w14:textId="77777777" w:rsidR="00DE0DF5" w:rsidRPr="00B362FC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T.C.</w:t>
            </w:r>
          </w:p>
          <w:p w14:paraId="32103B32" w14:textId="77777777" w:rsidR="00DE0DF5" w:rsidRPr="00B362FC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AFYON KOCATEPE ÜNİVERSİTESİ</w:t>
            </w:r>
          </w:p>
          <w:p w14:paraId="33BBC3DB" w14:textId="77777777" w:rsidR="00DE0DF5" w:rsidRPr="00B362FC" w:rsidRDefault="0013546B" w:rsidP="0013546B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 xml:space="preserve">FEN </w:t>
            </w:r>
            <w:r w:rsidR="00DE0DF5" w:rsidRPr="00B362FC">
              <w:rPr>
                <w:rFonts w:eastAsiaTheme="minorHAnsi" w:cs="Times New Roman"/>
                <w:b/>
                <w:noProof/>
                <w:sz w:val="22"/>
                <w:szCs w:val="22"/>
                <w:lang w:val="en-GB"/>
              </w:rPr>
              <w:t>BİLİMLER ENSTİTÜSÜ</w:t>
            </w:r>
          </w:p>
        </w:tc>
        <w:tc>
          <w:tcPr>
            <w:tcW w:w="1134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5558878" w14:textId="77777777" w:rsidR="00DE0DF5" w:rsidRPr="00B362FC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</w:p>
          <w:p w14:paraId="7D612A3F" w14:textId="77777777" w:rsidR="00DE0DF5" w:rsidRPr="00B362FC" w:rsidRDefault="0013546B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inline distT="0" distB="0" distL="0" distR="0" wp14:anchorId="6A10FAE9" wp14:editId="2876BF06">
                  <wp:extent cx="952500" cy="952500"/>
                  <wp:effectExtent l="0" t="0" r="0" b="0"/>
                  <wp:docPr id="3" name="Resim 3" descr="https://fenbil.aku.edu.tr/wp-content/uploads/sites/115/2015/11/FBELOGO-e14479417598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fenbil.aku.edu.tr/wp-content/uploads/sites/115/2015/11/FBELOGO-e14479417598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0DF5" w:rsidRPr="00B362FC" w14:paraId="258494A4" w14:textId="77777777" w:rsidTr="00672094">
        <w:tc>
          <w:tcPr>
            <w:tcW w:w="5000" w:type="pct"/>
            <w:gridSpan w:val="8"/>
            <w:shd w:val="clear" w:color="auto" w:fill="auto"/>
            <w:vAlign w:val="center"/>
          </w:tcPr>
          <w:p w14:paraId="4BEFD82A" w14:textId="172BB3EF" w:rsidR="00DE0DF5" w:rsidRPr="00B362FC" w:rsidRDefault="007F56F5" w:rsidP="00C94657">
            <w:pPr>
              <w:pStyle w:val="KonuBal"/>
              <w:spacing w:before="120" w:after="120"/>
              <w:outlineLvl w:val="0"/>
              <w:rPr>
                <w:noProof/>
                <w:sz w:val="24"/>
                <w:szCs w:val="24"/>
                <w:lang w:val="en-GB"/>
              </w:rPr>
            </w:pPr>
            <w:r>
              <w:rPr>
                <w:noProof/>
                <w:sz w:val="24"/>
                <w:szCs w:val="24"/>
                <w:lang w:val="en-GB"/>
              </w:rPr>
              <w:t>2025-2026</w:t>
            </w:r>
            <w:r w:rsidR="0013546B" w:rsidRPr="00B362FC">
              <w:rPr>
                <w:noProof/>
                <w:sz w:val="24"/>
                <w:szCs w:val="24"/>
                <w:lang w:val="en-GB"/>
              </w:rPr>
              <w:t xml:space="preserve"> 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EĞİTİM-ÖGRETİM YILI </w:t>
            </w:r>
            <w:r w:rsidR="00C9137F">
              <w:rPr>
                <w:noProof/>
                <w:sz w:val="24"/>
                <w:szCs w:val="24"/>
                <w:lang w:val="en-GB"/>
              </w:rPr>
              <w:t>GÜZ</w:t>
            </w:r>
            <w:r w:rsidR="0013546B" w:rsidRPr="00B362FC">
              <w:rPr>
                <w:noProof/>
                <w:sz w:val="24"/>
                <w:szCs w:val="24"/>
                <w:lang w:val="en-GB"/>
              </w:rPr>
              <w:t xml:space="preserve"> 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>YARIY</w:t>
            </w:r>
            <w:r w:rsidR="008A24C4" w:rsidRPr="00B362FC">
              <w:rPr>
                <w:noProof/>
                <w:sz w:val="24"/>
                <w:szCs w:val="24"/>
                <w:lang w:val="en-GB"/>
              </w:rPr>
              <w:t>I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LI </w:t>
            </w:r>
            <w:r w:rsidR="00B362FC" w:rsidRPr="00B362FC">
              <w:rPr>
                <w:noProof/>
                <w:sz w:val="24"/>
                <w:szCs w:val="24"/>
                <w:lang w:val="en-GB"/>
              </w:rPr>
              <w:t>MALZEME BİLİMİ VE MÜHENDİSLİĞİ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 ANABİLİM</w:t>
            </w:r>
            <w:r w:rsidR="00AF6CCE" w:rsidRPr="00B362FC">
              <w:rPr>
                <w:noProof/>
                <w:sz w:val="24"/>
                <w:szCs w:val="24"/>
                <w:lang w:val="en-GB"/>
              </w:rPr>
              <w:t xml:space="preserve"> DALI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 xml:space="preserve"> HA</w:t>
            </w:r>
            <w:r w:rsidR="008A24C4" w:rsidRPr="00B362FC">
              <w:rPr>
                <w:noProof/>
                <w:sz w:val="24"/>
                <w:szCs w:val="24"/>
                <w:lang w:val="en-GB"/>
              </w:rPr>
              <w:t>F</w:t>
            </w:r>
            <w:r w:rsidR="00DE0DF5" w:rsidRPr="00B362FC">
              <w:rPr>
                <w:noProof/>
                <w:sz w:val="24"/>
                <w:szCs w:val="24"/>
                <w:lang w:val="en-GB"/>
              </w:rPr>
              <w:t>TALIK DERS PROGRAMI</w:t>
            </w:r>
          </w:p>
          <w:p w14:paraId="4B44B29A" w14:textId="77777777" w:rsidR="00C94657" w:rsidRPr="00B362FC" w:rsidRDefault="00C94657" w:rsidP="00C94657">
            <w:pPr>
              <w:pStyle w:val="KonuBal"/>
              <w:spacing w:before="120" w:after="120"/>
              <w:outlineLvl w:val="0"/>
              <w:rPr>
                <w:noProof/>
                <w:sz w:val="24"/>
                <w:szCs w:val="24"/>
                <w:lang w:val="en-GB"/>
              </w:rPr>
            </w:pPr>
            <w:r w:rsidRPr="00B362FC">
              <w:rPr>
                <w:noProof/>
                <w:sz w:val="24"/>
                <w:szCs w:val="24"/>
                <w:lang w:val="en-GB"/>
              </w:rPr>
              <w:t>(YÜKSEK LİSANS)</w:t>
            </w:r>
          </w:p>
        </w:tc>
      </w:tr>
      <w:tr w:rsidR="00DE0DF5" w:rsidRPr="00B362FC" w14:paraId="4368BF48" w14:textId="77777777" w:rsidTr="00672094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6A47111F" w14:textId="77777777" w:rsidR="00DE0DF5" w:rsidRPr="00B362FC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bCs/>
                <w:noProof/>
                <w:lang w:val="en-GB" w:eastAsia="tr-TR"/>
              </w:rPr>
              <w:t xml:space="preserve">         GÜNLER</w:t>
            </w:r>
          </w:p>
        </w:tc>
      </w:tr>
      <w:tr w:rsidR="004547C2" w:rsidRPr="00B362FC" w14:paraId="754F3DDA" w14:textId="77777777" w:rsidTr="00672094">
        <w:trPr>
          <w:trHeight w:val="280"/>
        </w:trPr>
        <w:tc>
          <w:tcPr>
            <w:tcW w:w="401" w:type="pct"/>
            <w:shd w:val="clear" w:color="auto" w:fill="BFBFBF"/>
          </w:tcPr>
          <w:p w14:paraId="247F1203" w14:textId="77777777" w:rsidR="008052FD" w:rsidRPr="00B362FC" w:rsidRDefault="008052FD" w:rsidP="007F789B">
            <w:pPr>
              <w:ind w:firstLine="0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Saat</w:t>
            </w:r>
          </w:p>
        </w:tc>
        <w:tc>
          <w:tcPr>
            <w:tcW w:w="1304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39E2C34C" w14:textId="77777777" w:rsidR="008052FD" w:rsidRPr="00B362FC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/>
                <w:b/>
                <w:noProof/>
                <w:lang w:val="en-GB" w:eastAsia="tr-TR"/>
              </w:rPr>
              <w:t>Pazartesi</w:t>
            </w:r>
          </w:p>
        </w:tc>
        <w:tc>
          <w:tcPr>
            <w:tcW w:w="1167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4B6B1C04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Salı</w:t>
            </w:r>
          </w:p>
        </w:tc>
        <w:tc>
          <w:tcPr>
            <w:tcW w:w="824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671EA463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Çarşamba</w:t>
            </w:r>
          </w:p>
        </w:tc>
        <w:tc>
          <w:tcPr>
            <w:tcW w:w="89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1D954920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Perşembe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BFBFBF"/>
          </w:tcPr>
          <w:p w14:paraId="03231E54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Cuma</w:t>
            </w:r>
          </w:p>
        </w:tc>
      </w:tr>
      <w:tr w:rsidR="004547C2" w:rsidRPr="00B362FC" w14:paraId="2DD589D0" w14:textId="77777777" w:rsidTr="00672094">
        <w:trPr>
          <w:trHeight w:val="1105"/>
        </w:trPr>
        <w:tc>
          <w:tcPr>
            <w:tcW w:w="401" w:type="pct"/>
            <w:shd w:val="clear" w:color="auto" w:fill="BFBFBF"/>
            <w:vAlign w:val="center"/>
          </w:tcPr>
          <w:p w14:paraId="7C04BD05" w14:textId="77777777" w:rsidR="008052FD" w:rsidRPr="00B362FC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08:30</w:t>
            </w:r>
          </w:p>
        </w:tc>
        <w:tc>
          <w:tcPr>
            <w:tcW w:w="130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D45E14" w14:textId="02A2A6BA" w:rsidR="008A24C4" w:rsidRPr="00726DEE" w:rsidRDefault="008A24C4" w:rsidP="00672094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b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1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2A0972" w14:textId="77777777" w:rsidR="004B4505" w:rsidRPr="00726DEE" w:rsidRDefault="004B4505" w:rsidP="00E370F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B92EA3" w14:textId="77777777" w:rsidR="00B566EA" w:rsidRPr="00726DEE" w:rsidRDefault="00B566EA" w:rsidP="00E370F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9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3EDCFB" w14:textId="77777777" w:rsidR="007250E2" w:rsidRPr="00726DEE" w:rsidRDefault="007250E2" w:rsidP="00E370F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36B08B1C" w14:textId="77777777" w:rsidR="008052FD" w:rsidRPr="00726DEE" w:rsidRDefault="008052FD" w:rsidP="001E37A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sz w:val="20"/>
                <w:szCs w:val="20"/>
                <w:lang w:val="en-GB" w:eastAsia="tr-TR"/>
              </w:rPr>
            </w:pPr>
          </w:p>
        </w:tc>
      </w:tr>
      <w:tr w:rsidR="00985D65" w:rsidRPr="00B362FC" w14:paraId="3360D43D" w14:textId="77777777" w:rsidTr="00672094">
        <w:trPr>
          <w:trHeight w:val="851"/>
        </w:trPr>
        <w:tc>
          <w:tcPr>
            <w:tcW w:w="401" w:type="pct"/>
            <w:shd w:val="clear" w:color="auto" w:fill="BFBFBF"/>
            <w:vAlign w:val="center"/>
          </w:tcPr>
          <w:p w14:paraId="7414C5D4" w14:textId="77777777" w:rsidR="00985D65" w:rsidRPr="00B362FC" w:rsidRDefault="00985D65" w:rsidP="00985D65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09:3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51140C" w14:textId="77777777" w:rsidR="0033778C" w:rsidRPr="00726DEE" w:rsidRDefault="0033778C" w:rsidP="0033778C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MLZ-5028 </w:t>
            </w:r>
          </w:p>
          <w:p w14:paraId="1E933BB6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Nanomalzeme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Üretimi ve Kar.</w:t>
            </w:r>
          </w:p>
          <w:p w14:paraId="11667AF4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tilla Evcin</w:t>
            </w:r>
          </w:p>
          <w:p w14:paraId="378A897E" w14:textId="77777777" w:rsidR="00985D65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  <w:p w14:paraId="443B4583" w14:textId="77777777" w:rsidR="00B57B50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30E67DF8" w14:textId="2EFDA46D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0</w:t>
            </w:r>
          </w:p>
          <w:p w14:paraId="157B6298" w14:textId="2035568B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ber Malzeme Teknolojisi</w:t>
            </w:r>
          </w:p>
          <w:p w14:paraId="39823058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5285729D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152F5946" w14:textId="58C97932" w:rsidR="00B57B50" w:rsidRPr="00726DEE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2F2B0C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9</w:t>
            </w:r>
          </w:p>
          <w:p w14:paraId="3D933204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Yapı ve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Kristallografi</w:t>
            </w:r>
            <w:proofErr w:type="spellEnd"/>
          </w:p>
          <w:p w14:paraId="52F2A84E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(Prof. Dr. Aytekin HİTİT)</w:t>
            </w:r>
          </w:p>
          <w:p w14:paraId="422FA4E8" w14:textId="0BF55EE1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5F459EED" w14:textId="0CEEC4FD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2BDE5EC8" w14:textId="447D5A72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06</w:t>
            </w:r>
          </w:p>
          <w:p w14:paraId="0CE6F221" w14:textId="35430B2B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 xml:space="preserve">Seramiklerde </w:t>
            </w:r>
            <w:proofErr w:type="spellStart"/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>Sinterleme</w:t>
            </w:r>
            <w:proofErr w:type="spellEnd"/>
          </w:p>
          <w:p w14:paraId="12E39CCE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Doç. Dr. Metin ÖZGÜL</w:t>
            </w:r>
          </w:p>
          <w:p w14:paraId="3F07DE0D" w14:textId="750ACC28" w:rsidR="00B66C76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r w:rsidR="00C6175D">
              <w:rPr>
                <w:rFonts w:ascii="Arial" w:eastAsia="Times New Roman" w:hAnsi="Arial"/>
                <w:sz w:val="20"/>
                <w:szCs w:val="20"/>
                <w:lang w:eastAsia="tr-TR"/>
              </w:rPr>
              <w:t>Binası</w:t>
            </w:r>
          </w:p>
          <w:p w14:paraId="0007CF5A" w14:textId="46AA51F0" w:rsidR="00B57B50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6364D134" w14:textId="6B033D7C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7</w:t>
            </w:r>
          </w:p>
          <w:p w14:paraId="2DBAA54A" w14:textId="59975B63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frakter</w:t>
            </w:r>
            <w:proofErr w:type="spellEnd"/>
            <w:r>
              <w:rPr>
                <w:b/>
                <w:sz w:val="20"/>
                <w:szCs w:val="20"/>
              </w:rPr>
              <w:t xml:space="preserve"> Malzeme Üretimi ve </w:t>
            </w:r>
            <w:proofErr w:type="spellStart"/>
            <w:r>
              <w:rPr>
                <w:b/>
                <w:sz w:val="20"/>
                <w:szCs w:val="20"/>
              </w:rPr>
              <w:t>Karakterizasyonu</w:t>
            </w:r>
            <w:proofErr w:type="spellEnd"/>
          </w:p>
          <w:p w14:paraId="6C63C2D9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4A36FD29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0F163E68" w14:textId="77777777" w:rsidR="00B57B50" w:rsidRPr="00726DEE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4492C4A8" w14:textId="2C8BDAA3" w:rsidR="003E51C5" w:rsidRPr="00726DEE" w:rsidRDefault="003E51C5" w:rsidP="0038579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874D3D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18</w:t>
            </w:r>
          </w:p>
          <w:p w14:paraId="28AB1220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Elektron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ikrokobu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Yöntemleri</w:t>
            </w:r>
          </w:p>
          <w:p w14:paraId="45E31DEE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(Prof. Dr. Aytekin HİTİT)</w:t>
            </w:r>
          </w:p>
          <w:p w14:paraId="3500182A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0130E564" w14:textId="77777777" w:rsidR="00B66C76" w:rsidRPr="00726DEE" w:rsidRDefault="00B66C76" w:rsidP="007E438F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7075D55D" w14:textId="77777777" w:rsidR="00B66C76" w:rsidRPr="00726DEE" w:rsidRDefault="00B66C76" w:rsidP="007E438F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45F3E393" w14:textId="4BDCCB73" w:rsidR="007E438F" w:rsidRPr="00726DEE" w:rsidRDefault="007E438F" w:rsidP="007E438F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MLZ-5003 Proses ve Tesis Planlaması</w:t>
            </w:r>
          </w:p>
          <w:p w14:paraId="386E53E5" w14:textId="77777777" w:rsidR="007E438F" w:rsidRPr="00726DEE" w:rsidRDefault="007E438F" w:rsidP="007E438F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47F25058" w14:textId="7B955BB1" w:rsidR="00985D65" w:rsidRPr="00726DEE" w:rsidRDefault="007E438F" w:rsidP="007E438F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88B8F" w14:textId="77777777" w:rsidR="00726DEE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 xml:space="preserve">MLZ-5007 </w:t>
            </w:r>
          </w:p>
          <w:p w14:paraId="645CBF4E" w14:textId="33ACF039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Teknik Camlar</w:t>
            </w:r>
          </w:p>
          <w:p w14:paraId="5523F3EB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63422C21" w14:textId="5F515D61" w:rsidR="00B75B67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CA3CF9E" w14:textId="5AEC729B" w:rsidR="00985D65" w:rsidRPr="00726DEE" w:rsidRDefault="00985D65" w:rsidP="00985D65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sz w:val="20"/>
                <w:szCs w:val="20"/>
                <w:lang w:val="en-GB" w:eastAsia="tr-TR"/>
              </w:rPr>
            </w:pPr>
          </w:p>
        </w:tc>
      </w:tr>
      <w:tr w:rsidR="00985D65" w:rsidRPr="00B362FC" w14:paraId="2B975542" w14:textId="77777777" w:rsidTr="00672094">
        <w:trPr>
          <w:trHeight w:val="851"/>
        </w:trPr>
        <w:tc>
          <w:tcPr>
            <w:tcW w:w="401" w:type="pct"/>
            <w:shd w:val="clear" w:color="auto" w:fill="BFBFBF"/>
            <w:vAlign w:val="center"/>
          </w:tcPr>
          <w:p w14:paraId="24BAFB1C" w14:textId="77777777" w:rsidR="00985D65" w:rsidRPr="00B362FC" w:rsidRDefault="00985D65" w:rsidP="00985D65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0:3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364D16" w14:textId="77777777" w:rsidR="0033778C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MLZ-5028 </w:t>
            </w:r>
          </w:p>
          <w:p w14:paraId="2768229A" w14:textId="753A7F65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Nanomalzeme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Üretimi ve Kar.</w:t>
            </w:r>
          </w:p>
          <w:p w14:paraId="61043341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tilla Evcin</w:t>
            </w:r>
          </w:p>
          <w:p w14:paraId="4AD3D7D7" w14:textId="77777777" w:rsidR="00985D65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  <w:p w14:paraId="3C0DBB9A" w14:textId="77777777" w:rsidR="00B57B50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75E2D24B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0</w:t>
            </w:r>
          </w:p>
          <w:p w14:paraId="19AA6ECD" w14:textId="77777777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ber Malzeme Teknolojisi</w:t>
            </w:r>
          </w:p>
          <w:p w14:paraId="3A696326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780D76E0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0B34C39E" w14:textId="3C0C39AF" w:rsidR="00B57B50" w:rsidRPr="00726DEE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D639B0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9</w:t>
            </w:r>
          </w:p>
          <w:p w14:paraId="0D6FF3E0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Yapı ve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Kristallografi</w:t>
            </w:r>
            <w:proofErr w:type="spellEnd"/>
          </w:p>
          <w:p w14:paraId="1AEB912C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(Prof. Dr. Aytekin HİTİT</w:t>
            </w: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)</w:t>
            </w:r>
          </w:p>
          <w:p w14:paraId="5A2D12AF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2BA4B70A" w14:textId="77777777" w:rsidR="003E51C5" w:rsidRPr="00726DEE" w:rsidRDefault="003E51C5" w:rsidP="0038579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  <w:p w14:paraId="690ECE41" w14:textId="48A8432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06</w:t>
            </w:r>
          </w:p>
          <w:p w14:paraId="780B70BF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 xml:space="preserve">Seramiklerde </w:t>
            </w:r>
            <w:proofErr w:type="spellStart"/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>Sinterleme</w:t>
            </w:r>
            <w:proofErr w:type="spellEnd"/>
          </w:p>
          <w:p w14:paraId="69F1471F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Doç. Dr. Metin ÖZGÜL</w:t>
            </w:r>
          </w:p>
          <w:p w14:paraId="6842544A" w14:textId="52999A37" w:rsidR="00B66C76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</w:t>
            </w:r>
          </w:p>
          <w:p w14:paraId="69BE1B47" w14:textId="3D2950D4" w:rsidR="00B57B50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4F1A7BF2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7</w:t>
            </w:r>
          </w:p>
          <w:p w14:paraId="4611D632" w14:textId="77777777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frakter</w:t>
            </w:r>
            <w:proofErr w:type="spellEnd"/>
            <w:r>
              <w:rPr>
                <w:b/>
                <w:sz w:val="20"/>
                <w:szCs w:val="20"/>
              </w:rPr>
              <w:t xml:space="preserve"> Malzeme Üretimi ve </w:t>
            </w:r>
            <w:proofErr w:type="spellStart"/>
            <w:r>
              <w:rPr>
                <w:b/>
                <w:sz w:val="20"/>
                <w:szCs w:val="20"/>
              </w:rPr>
              <w:t>Karakterizasyonu</w:t>
            </w:r>
            <w:proofErr w:type="spellEnd"/>
          </w:p>
          <w:p w14:paraId="3553097E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4D9FEBA2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750EAD47" w14:textId="77777777" w:rsidR="00B57B50" w:rsidRPr="00726DEE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0D3B9892" w14:textId="00613116" w:rsidR="00B66C76" w:rsidRPr="00726DEE" w:rsidRDefault="00B66C76" w:rsidP="00385791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05D17A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366CF993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18</w:t>
            </w:r>
          </w:p>
          <w:p w14:paraId="0DAF428A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Elektron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ikrokobu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Yöntemleri</w:t>
            </w:r>
          </w:p>
          <w:p w14:paraId="17985C36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(Prof. Dr. Aytekin HİTİT)</w:t>
            </w:r>
          </w:p>
          <w:p w14:paraId="4B16404F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33F32211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5F64BB29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38C5A37A" w14:textId="116EB6BA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MLZ-5003 Proses ve Tesis Planlaması</w:t>
            </w:r>
          </w:p>
          <w:p w14:paraId="111D4CE0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27FDD95B" w14:textId="2C1AE0C7" w:rsidR="00985D65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2EE7EA" w14:textId="77777777" w:rsidR="00726DEE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 xml:space="preserve">MLZ-5007 </w:t>
            </w:r>
          </w:p>
          <w:p w14:paraId="02C8B5EC" w14:textId="6D5EA00C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Teknik Camlar</w:t>
            </w:r>
          </w:p>
          <w:p w14:paraId="68F7DD39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16F76A89" w14:textId="07EEC049" w:rsidR="00985D65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2CBEB7A1" w14:textId="1393EDBC" w:rsidR="00985D65" w:rsidRPr="00726DEE" w:rsidRDefault="00985D65" w:rsidP="00985D65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sz w:val="20"/>
                <w:szCs w:val="20"/>
                <w:lang w:val="en-GB" w:eastAsia="tr-TR"/>
              </w:rPr>
            </w:pPr>
          </w:p>
        </w:tc>
      </w:tr>
      <w:tr w:rsidR="00985D65" w:rsidRPr="00B362FC" w14:paraId="0A4BB2AE" w14:textId="77777777" w:rsidTr="00672094">
        <w:trPr>
          <w:trHeight w:val="50"/>
        </w:trPr>
        <w:tc>
          <w:tcPr>
            <w:tcW w:w="401" w:type="pct"/>
            <w:shd w:val="clear" w:color="auto" w:fill="BFBFBF"/>
            <w:vAlign w:val="center"/>
          </w:tcPr>
          <w:p w14:paraId="67AEA089" w14:textId="77777777" w:rsidR="00985D65" w:rsidRPr="00B362FC" w:rsidRDefault="00985D65" w:rsidP="00985D65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lastRenderedPageBreak/>
              <w:t>11:3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07AFE6E" w14:textId="77777777" w:rsidR="0033778C" w:rsidRPr="00726DEE" w:rsidRDefault="0033778C" w:rsidP="0033778C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MLZ-5028 </w:t>
            </w:r>
          </w:p>
          <w:p w14:paraId="1FC9F8A7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Nanomalzeme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Üretimi ve Kar.</w:t>
            </w:r>
          </w:p>
          <w:p w14:paraId="2254D30C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tilla Evcin</w:t>
            </w:r>
          </w:p>
          <w:p w14:paraId="22D000AB" w14:textId="77777777" w:rsidR="00985D65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  <w:p w14:paraId="0FAEAF5E" w14:textId="77777777" w:rsidR="00B57B50" w:rsidRDefault="00B57B50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3B8A5BA7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0</w:t>
            </w:r>
          </w:p>
          <w:p w14:paraId="45EAD97A" w14:textId="77777777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ber Malzeme Teknolojisi</w:t>
            </w:r>
          </w:p>
          <w:p w14:paraId="5DA605EB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453DF817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1AE47B58" w14:textId="20B660DD" w:rsidR="00B57B50" w:rsidRPr="00726DEE" w:rsidRDefault="00B57B50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E32AB47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9</w:t>
            </w:r>
          </w:p>
          <w:p w14:paraId="48E18541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Yapı ve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Kristallografi</w:t>
            </w:r>
            <w:proofErr w:type="spellEnd"/>
          </w:p>
          <w:p w14:paraId="0EC1ECE0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(Prof. Dr. Aytekin HİTİT)</w:t>
            </w:r>
          </w:p>
          <w:p w14:paraId="40A9142F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510979CA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</w:p>
          <w:p w14:paraId="53A88787" w14:textId="782DF689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06</w:t>
            </w:r>
          </w:p>
          <w:p w14:paraId="03642E6C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 xml:space="preserve">Seramiklerde </w:t>
            </w:r>
            <w:proofErr w:type="spellStart"/>
            <w:r w:rsidRPr="00726DEE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  <w:lang w:eastAsia="tr-TR"/>
              </w:rPr>
              <w:t>Sinterleme</w:t>
            </w:r>
            <w:proofErr w:type="spellEnd"/>
          </w:p>
          <w:p w14:paraId="355599AF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Doç. Dr. Metin ÖZGÜL</w:t>
            </w:r>
          </w:p>
          <w:p w14:paraId="2FF5AE1C" w14:textId="0B1F7CEC" w:rsidR="00B66C76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</w:t>
            </w:r>
          </w:p>
          <w:p w14:paraId="52081FC2" w14:textId="1CB72DE5" w:rsidR="00B57B50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52CCA48C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LZ-5027</w:t>
            </w:r>
          </w:p>
          <w:p w14:paraId="0FD17C55" w14:textId="77777777" w:rsidR="00B57B50" w:rsidRPr="00A961C2" w:rsidRDefault="00B57B50" w:rsidP="00B57B50">
            <w:pPr>
              <w:pStyle w:val="Default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frakter</w:t>
            </w:r>
            <w:proofErr w:type="spellEnd"/>
            <w:r>
              <w:rPr>
                <w:b/>
                <w:sz w:val="20"/>
                <w:szCs w:val="20"/>
              </w:rPr>
              <w:t xml:space="preserve"> Malzeme Üretimi ve </w:t>
            </w:r>
            <w:proofErr w:type="spellStart"/>
            <w:r>
              <w:rPr>
                <w:b/>
                <w:sz w:val="20"/>
                <w:szCs w:val="20"/>
              </w:rPr>
              <w:t>Karakterizasyonu</w:t>
            </w:r>
            <w:proofErr w:type="spellEnd"/>
          </w:p>
          <w:p w14:paraId="729B8AD0" w14:textId="77777777" w:rsidR="00B57B50" w:rsidRDefault="00B57B50" w:rsidP="00B57B50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2C445E">
              <w:rPr>
                <w:i/>
                <w:iCs/>
                <w:sz w:val="20"/>
                <w:szCs w:val="20"/>
              </w:rPr>
              <w:t>Prof. Dr. Taner KAVAS</w:t>
            </w:r>
          </w:p>
          <w:p w14:paraId="542947C5" w14:textId="77777777" w:rsidR="00B57B50" w:rsidRPr="002C445E" w:rsidRDefault="00B57B50" w:rsidP="00B57B50">
            <w:pPr>
              <w:pStyle w:val="Default"/>
              <w:jc w:val="center"/>
              <w:rPr>
                <w:sz w:val="20"/>
                <w:szCs w:val="20"/>
              </w:rPr>
            </w:pPr>
            <w:r w:rsidRPr="002C445E">
              <w:rPr>
                <w:sz w:val="20"/>
                <w:szCs w:val="20"/>
              </w:rPr>
              <w:t xml:space="preserve">Müh. Fak. </w:t>
            </w:r>
            <w:proofErr w:type="spellStart"/>
            <w:r w:rsidRPr="002C445E">
              <w:rPr>
                <w:sz w:val="20"/>
                <w:szCs w:val="20"/>
              </w:rPr>
              <w:t>Lab</w:t>
            </w:r>
            <w:proofErr w:type="spellEnd"/>
            <w:r w:rsidRPr="002C445E">
              <w:rPr>
                <w:sz w:val="20"/>
                <w:szCs w:val="20"/>
              </w:rPr>
              <w:t>. Binası Z08</w:t>
            </w:r>
          </w:p>
          <w:p w14:paraId="3A686A8E" w14:textId="77777777" w:rsidR="00B57B50" w:rsidRPr="00726DEE" w:rsidRDefault="00B57B50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</w:p>
          <w:p w14:paraId="6358A811" w14:textId="0C4F73AA" w:rsidR="003E51C5" w:rsidRPr="00726DEE" w:rsidRDefault="003E51C5" w:rsidP="00B75B67">
            <w:pPr>
              <w:spacing w:after="0" w:line="240" w:lineRule="auto"/>
              <w:ind w:left="-103" w:firstLine="0"/>
              <w:rPr>
                <w:rFonts w:ascii="Arial" w:eastAsia="Times New Roman" w:hAnsi="Arial"/>
                <w:b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FAF6745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04D4BBB8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18</w:t>
            </w:r>
          </w:p>
          <w:p w14:paraId="70323C96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Elektron </w:t>
            </w:r>
            <w:proofErr w:type="spellStart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ikrokobu</w:t>
            </w:r>
            <w:proofErr w:type="spellEnd"/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 xml:space="preserve"> Yöntemleri</w:t>
            </w:r>
          </w:p>
          <w:p w14:paraId="524B2FEA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(</w:t>
            </w: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ytekin HİTİT)</w:t>
            </w:r>
          </w:p>
          <w:p w14:paraId="297A13BA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26</w:t>
            </w:r>
          </w:p>
          <w:p w14:paraId="3BE96BAE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</w:p>
          <w:p w14:paraId="1E2DFD00" w14:textId="47199802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MLZ-5003 Proses ve Tesis Planlaması</w:t>
            </w:r>
          </w:p>
          <w:p w14:paraId="654FA025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1853B975" w14:textId="3ABF9FA8" w:rsidR="00985D65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BB7D496" w14:textId="77777777" w:rsidR="00726DEE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 xml:space="preserve">MLZ-5007 </w:t>
            </w:r>
          </w:p>
          <w:p w14:paraId="6D535C33" w14:textId="3C83EA14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bCs/>
                <w:sz w:val="20"/>
                <w:szCs w:val="20"/>
                <w:lang w:eastAsia="tr-TR"/>
              </w:rPr>
              <w:t>Teknik Camlar</w:t>
            </w:r>
          </w:p>
          <w:p w14:paraId="32050CC2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Öğr</w:t>
            </w:r>
            <w:proofErr w:type="spellEnd"/>
            <w:r w:rsidRPr="00726DEE">
              <w:rPr>
                <w:rFonts w:ascii="Arial" w:eastAsia="Times New Roman" w:hAnsi="Arial"/>
                <w:i/>
                <w:iCs/>
                <w:sz w:val="20"/>
                <w:szCs w:val="20"/>
                <w:lang w:eastAsia="tr-TR"/>
              </w:rPr>
              <w:t>. Üyesi Recep KURTULUŞ</w:t>
            </w:r>
          </w:p>
          <w:p w14:paraId="649703F4" w14:textId="06C74E9D" w:rsidR="00985D65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Müh. Fak.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 Binası Z-03</w:t>
            </w: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107F9A36" w14:textId="10B307A4" w:rsidR="00985D65" w:rsidRPr="00726DEE" w:rsidRDefault="00985D65" w:rsidP="00985D65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bCs/>
                <w:noProof/>
                <w:sz w:val="20"/>
                <w:szCs w:val="20"/>
                <w:lang w:val="en-GB" w:eastAsia="tr-TR"/>
              </w:rPr>
            </w:pPr>
          </w:p>
        </w:tc>
      </w:tr>
      <w:tr w:rsidR="004C06B2" w:rsidRPr="00B362FC" w14:paraId="726F307E" w14:textId="77777777" w:rsidTr="00672094">
        <w:trPr>
          <w:trHeight w:val="1288"/>
        </w:trPr>
        <w:tc>
          <w:tcPr>
            <w:tcW w:w="401" w:type="pct"/>
            <w:shd w:val="clear" w:color="auto" w:fill="BFBFBF"/>
            <w:vAlign w:val="center"/>
          </w:tcPr>
          <w:p w14:paraId="1512855F" w14:textId="77777777" w:rsidR="004C06B2" w:rsidRPr="00B362FC" w:rsidRDefault="004C06B2" w:rsidP="004C06B2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3:00</w:t>
            </w:r>
          </w:p>
        </w:tc>
        <w:tc>
          <w:tcPr>
            <w:tcW w:w="130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33D7DB" w14:textId="0B86DA41" w:rsidR="00726DEE" w:rsidRPr="00726DEE" w:rsidRDefault="00726DEE" w:rsidP="00726DEE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31</w:t>
            </w:r>
          </w:p>
          <w:p w14:paraId="5F0B9FB6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İnce Film Kaplama Tek.</w:t>
            </w:r>
          </w:p>
          <w:p w14:paraId="5BFAF084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Prof. Dr. Atilla Evcin</w:t>
            </w:r>
          </w:p>
          <w:p w14:paraId="02933DEB" w14:textId="44E9EB45" w:rsidR="004C06B2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</w:tc>
        <w:tc>
          <w:tcPr>
            <w:tcW w:w="11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74DCB7" w14:textId="77777777" w:rsidR="00726DEE" w:rsidRPr="00726DEE" w:rsidRDefault="00726DEE" w:rsidP="00726DEE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3</w:t>
            </w:r>
          </w:p>
          <w:p w14:paraId="1D50D9B2" w14:textId="77777777" w:rsidR="00726DEE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or Teknolojisi</w:t>
            </w: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</w:t>
            </w:r>
          </w:p>
          <w:p w14:paraId="4E859AD3" w14:textId="5D443923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(Doç. Dr. C. Betül E. ABİ)</w:t>
            </w:r>
          </w:p>
          <w:p w14:paraId="65BB20E2" w14:textId="777A6245" w:rsidR="00B57B50" w:rsidRPr="00C6175D" w:rsidRDefault="00B66C76" w:rsidP="00C6175D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302</w:t>
            </w:r>
          </w:p>
        </w:tc>
        <w:tc>
          <w:tcPr>
            <w:tcW w:w="82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2047F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726DEE">
              <w:rPr>
                <w:rFonts w:ascii="Arial" w:hAnsi="Arial"/>
                <w:b/>
                <w:sz w:val="20"/>
                <w:szCs w:val="20"/>
              </w:rPr>
              <w:t>FBE-5001</w:t>
            </w:r>
          </w:p>
          <w:p w14:paraId="7FF386E7" w14:textId="1494B85B" w:rsidR="00B66C76" w:rsidRPr="00726DEE" w:rsidRDefault="00C87275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ilimsel Araştırma Yöntemleri</w:t>
            </w:r>
          </w:p>
          <w:p w14:paraId="3C8B4095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Doç. Dr. Metin ÖZGÜL</w:t>
            </w:r>
          </w:p>
          <w:p w14:paraId="453966ED" w14:textId="5266F231" w:rsidR="00B66C76" w:rsidRPr="00726DEE" w:rsidRDefault="00C6175D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proofErr w:type="spellStart"/>
            <w:r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="Arial" w:eastAsia="Times New Roman" w:hAnsi="Arial"/>
                <w:sz w:val="20"/>
                <w:szCs w:val="20"/>
                <w:lang w:eastAsia="tr-TR"/>
              </w:rPr>
              <w:t>.</w:t>
            </w:r>
          </w:p>
          <w:p w14:paraId="56E96701" w14:textId="01521ABB" w:rsidR="00434B11" w:rsidRPr="00726DEE" w:rsidRDefault="00434B11" w:rsidP="00EA613B">
            <w:pPr>
              <w:spacing w:after="0" w:line="240" w:lineRule="auto"/>
              <w:ind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9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21673B" w14:textId="27CA27CD" w:rsidR="004C06B2" w:rsidRPr="00726DEE" w:rsidRDefault="004C06B2" w:rsidP="00B75B67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382226B" w14:textId="06A3CDFF" w:rsidR="004C06B2" w:rsidRPr="00726DEE" w:rsidRDefault="004C06B2" w:rsidP="004C06B2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sz w:val="20"/>
                <w:szCs w:val="20"/>
                <w:lang w:val="en-GB" w:eastAsia="tr-TR"/>
              </w:rPr>
            </w:pPr>
          </w:p>
        </w:tc>
      </w:tr>
      <w:tr w:rsidR="00B66C76" w:rsidRPr="00B362FC" w14:paraId="04168514" w14:textId="77777777" w:rsidTr="00672094">
        <w:trPr>
          <w:trHeight w:val="1111"/>
        </w:trPr>
        <w:tc>
          <w:tcPr>
            <w:tcW w:w="401" w:type="pct"/>
            <w:shd w:val="clear" w:color="auto" w:fill="BFBFBF"/>
            <w:vAlign w:val="center"/>
          </w:tcPr>
          <w:p w14:paraId="2EA458DF" w14:textId="77777777" w:rsidR="00B66C76" w:rsidRPr="00B362FC" w:rsidRDefault="00B66C76" w:rsidP="00B66C76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4:0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20CBE6" w14:textId="77777777" w:rsidR="00726DEE" w:rsidRPr="00726DEE" w:rsidRDefault="00726DEE" w:rsidP="00726DEE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31</w:t>
            </w:r>
          </w:p>
          <w:p w14:paraId="2AAF1E21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İnce Film Kaplama Tek.</w:t>
            </w:r>
          </w:p>
          <w:p w14:paraId="1B23A9BD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tilla Evcin</w:t>
            </w:r>
          </w:p>
          <w:p w14:paraId="0446C717" w14:textId="423371A8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  <w:p w14:paraId="6B1F4BE2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</w:p>
          <w:p w14:paraId="1435BB5C" w14:textId="2A507182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METALİK CAMLAR</w:t>
            </w:r>
          </w:p>
          <w:p w14:paraId="6C6186F2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noProof/>
                <w:color w:val="000000" w:themeColor="text1"/>
                <w:sz w:val="20"/>
                <w:szCs w:val="20"/>
                <w:lang w:val="en-GB" w:eastAsia="tr-TR"/>
              </w:rPr>
              <w:t>Doç. Dr. Ziya Özgür YAZICI</w:t>
            </w:r>
          </w:p>
          <w:p w14:paraId="71F229AB" w14:textId="7482D989" w:rsidR="00B66C76" w:rsidRPr="00726DEE" w:rsidRDefault="00B66C76" w:rsidP="00B66C76">
            <w:pPr>
              <w:spacing w:after="0" w:line="240" w:lineRule="auto"/>
              <w:ind w:right="-57"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(Lab-Z26)</w:t>
            </w: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BE61ED" w14:textId="77777777" w:rsidR="00B57B50" w:rsidRPr="00726DEE" w:rsidRDefault="00B57B50" w:rsidP="00B57B50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3</w:t>
            </w:r>
          </w:p>
          <w:p w14:paraId="07BF96F8" w14:textId="77777777" w:rsidR="00B57B50" w:rsidRPr="00726DEE" w:rsidRDefault="00B57B50" w:rsidP="00B57B50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or Teknolojisi</w:t>
            </w: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</w:t>
            </w:r>
          </w:p>
          <w:p w14:paraId="5C0F61B6" w14:textId="77777777" w:rsidR="00B57B50" w:rsidRPr="00726DEE" w:rsidRDefault="00B57B50" w:rsidP="00B57B50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(Doç. Dr. C. Betül E. ABİ)</w:t>
            </w:r>
          </w:p>
          <w:p w14:paraId="723569F9" w14:textId="03E5CFF2" w:rsidR="0033778C" w:rsidRPr="00C6175D" w:rsidRDefault="00B57B50" w:rsidP="00C6175D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302</w:t>
            </w: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2E60EC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726DEE">
              <w:rPr>
                <w:rFonts w:ascii="Arial" w:hAnsi="Arial"/>
                <w:b/>
                <w:sz w:val="20"/>
                <w:szCs w:val="20"/>
              </w:rPr>
              <w:t>FBE-5001</w:t>
            </w:r>
          </w:p>
          <w:p w14:paraId="7C491ADE" w14:textId="62DA5F86" w:rsidR="00B66C76" w:rsidRPr="00726DEE" w:rsidRDefault="00C87275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ilimsel Araştırma Yöntemleri</w:t>
            </w:r>
          </w:p>
          <w:p w14:paraId="1B98AE63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Doç. Dr. Metin ÖZGÜL</w:t>
            </w:r>
          </w:p>
          <w:p w14:paraId="4B66C9A1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</w:t>
            </w:r>
          </w:p>
          <w:p w14:paraId="062F622F" w14:textId="422BBD03" w:rsidR="00B66C76" w:rsidRPr="00726DEE" w:rsidRDefault="00B66C76" w:rsidP="00B66C76">
            <w:pPr>
              <w:spacing w:after="0" w:line="240" w:lineRule="auto"/>
              <w:ind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D647C4" w14:textId="1165BB4B" w:rsidR="00B66C76" w:rsidRPr="00726DEE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518C07DD" w14:textId="77777777" w:rsidR="00B66C76" w:rsidRPr="00726DEE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hAnsi="Arial"/>
                <w:noProof/>
                <w:sz w:val="20"/>
                <w:szCs w:val="20"/>
                <w:lang w:val="en-GB"/>
              </w:rPr>
            </w:pPr>
          </w:p>
        </w:tc>
      </w:tr>
      <w:tr w:rsidR="00B66C76" w:rsidRPr="00B362FC" w14:paraId="78783666" w14:textId="77777777" w:rsidTr="0012352F">
        <w:trPr>
          <w:trHeight w:val="1246"/>
        </w:trPr>
        <w:tc>
          <w:tcPr>
            <w:tcW w:w="401" w:type="pct"/>
            <w:shd w:val="clear" w:color="auto" w:fill="BFBFBF"/>
            <w:vAlign w:val="center"/>
          </w:tcPr>
          <w:p w14:paraId="6EFBF0EF" w14:textId="77777777" w:rsidR="00B66C76" w:rsidRPr="00B362FC" w:rsidRDefault="00B66C76" w:rsidP="00B66C76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5:0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577ED7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</w:p>
          <w:p w14:paraId="273AFA24" w14:textId="77777777" w:rsidR="00726DEE" w:rsidRPr="00726DEE" w:rsidRDefault="00726DEE" w:rsidP="00726DEE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31</w:t>
            </w:r>
          </w:p>
          <w:p w14:paraId="392E9545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İnce Film Kaplama Tek.</w:t>
            </w:r>
          </w:p>
          <w:p w14:paraId="4B213C1A" w14:textId="77777777" w:rsidR="00B66C76" w:rsidRPr="00C772EA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</w:pPr>
            <w:r w:rsidRPr="00C772EA">
              <w:rPr>
                <w:rFonts w:ascii="Arial" w:eastAsia="Times New Roman" w:hAnsi="Arial"/>
                <w:i/>
                <w:sz w:val="20"/>
                <w:szCs w:val="20"/>
                <w:lang w:eastAsia="tr-TR"/>
              </w:rPr>
              <w:t>Prof. Dr. Atilla Evcin</w:t>
            </w:r>
          </w:p>
          <w:p w14:paraId="5AF30C60" w14:textId="3683C5D9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Z-25</w:t>
            </w:r>
          </w:p>
          <w:p w14:paraId="7849EA20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</w:p>
          <w:p w14:paraId="5AE06510" w14:textId="5DA9ECEC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METALİK CAMLAR</w:t>
            </w:r>
          </w:p>
          <w:p w14:paraId="6D92003C" w14:textId="77777777" w:rsidR="00B66C76" w:rsidRPr="00C772EA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i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C772EA">
              <w:rPr>
                <w:rFonts w:ascii="Arial" w:eastAsia="Times New Roman" w:hAnsi="Arial"/>
                <w:i/>
                <w:noProof/>
                <w:color w:val="000000" w:themeColor="text1"/>
                <w:sz w:val="20"/>
                <w:szCs w:val="20"/>
                <w:lang w:val="en-GB" w:eastAsia="tr-TR"/>
              </w:rPr>
              <w:t>Doç. Dr. Ziya Özgür YAZICI</w:t>
            </w:r>
          </w:p>
          <w:p w14:paraId="5256E228" w14:textId="151FED71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hAnsi="Arial"/>
                <w:noProof/>
                <w:color w:val="FF0000"/>
                <w:sz w:val="20"/>
                <w:szCs w:val="20"/>
                <w:lang w:val="en-GB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(Lab-Z26)</w:t>
            </w: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901508" w14:textId="77777777" w:rsidR="00B57B50" w:rsidRPr="00726DEE" w:rsidRDefault="00B57B50" w:rsidP="00B57B50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MLZ-5023</w:t>
            </w:r>
          </w:p>
          <w:p w14:paraId="7B83ABDE" w14:textId="77777777" w:rsidR="00B57B50" w:rsidRDefault="00B57B50" w:rsidP="00B57B50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or Teknolojisi</w:t>
            </w: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 </w:t>
            </w:r>
          </w:p>
          <w:p w14:paraId="05656D4C" w14:textId="77777777" w:rsidR="00B57B50" w:rsidRPr="00726DEE" w:rsidRDefault="00B57B50" w:rsidP="00B57B50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(Doç. Dr. C. Betül E. ABİ)</w:t>
            </w:r>
          </w:p>
          <w:p w14:paraId="6A2EF092" w14:textId="527EFACD" w:rsidR="0033778C" w:rsidRPr="00C6175D" w:rsidRDefault="00B57B50" w:rsidP="00C6175D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302</w:t>
            </w:r>
            <w:bookmarkStart w:id="0" w:name="_GoBack"/>
            <w:bookmarkEnd w:id="0"/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521222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726DEE">
              <w:rPr>
                <w:rFonts w:ascii="Arial" w:hAnsi="Arial"/>
                <w:b/>
                <w:sz w:val="20"/>
                <w:szCs w:val="20"/>
              </w:rPr>
              <w:t>FBE-5001</w:t>
            </w:r>
          </w:p>
          <w:p w14:paraId="048E8ABB" w14:textId="7F5A2606" w:rsidR="00B66C76" w:rsidRPr="00726DEE" w:rsidRDefault="00C87275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b/>
                <w:sz w:val="20"/>
                <w:szCs w:val="20"/>
                <w:lang w:eastAsia="tr-TR"/>
              </w:rPr>
              <w:t>Bilimsel Araştırma Yöntemleri</w:t>
            </w:r>
          </w:p>
          <w:p w14:paraId="6B6CDC62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Doç. Dr. Metin ÖZGÜL</w:t>
            </w:r>
          </w:p>
          <w:p w14:paraId="4A4F7B23" w14:textId="77777777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sz w:val="20"/>
                <w:szCs w:val="20"/>
                <w:lang w:eastAsia="tr-TR"/>
              </w:rPr>
            </w:pPr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 xml:space="preserve">TUAM </w:t>
            </w:r>
            <w:proofErr w:type="spellStart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Lab</w:t>
            </w:r>
            <w:proofErr w:type="spellEnd"/>
            <w:r w:rsidRPr="00726DEE">
              <w:rPr>
                <w:rFonts w:ascii="Arial" w:eastAsia="Times New Roman" w:hAnsi="Arial"/>
                <w:sz w:val="20"/>
                <w:szCs w:val="20"/>
                <w:lang w:eastAsia="tr-TR"/>
              </w:rPr>
              <w:t>.</w:t>
            </w:r>
          </w:p>
          <w:p w14:paraId="25CFFB4A" w14:textId="02EC8C3D" w:rsidR="00B66C76" w:rsidRPr="00726DEE" w:rsidRDefault="00B66C76" w:rsidP="00B66C76">
            <w:pPr>
              <w:ind w:firstLine="0"/>
              <w:jc w:val="center"/>
              <w:rPr>
                <w:rFonts w:ascii="Arial" w:hAnsi="Arial"/>
                <w:b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E80F17" w14:textId="48BD15A3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F97AA96" w14:textId="77777777" w:rsidR="00B66C76" w:rsidRPr="00726DEE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bCs/>
                <w:noProof/>
                <w:sz w:val="20"/>
                <w:szCs w:val="20"/>
                <w:lang w:val="en-GB" w:eastAsia="tr-TR"/>
              </w:rPr>
            </w:pPr>
          </w:p>
        </w:tc>
      </w:tr>
      <w:tr w:rsidR="00B66C76" w:rsidRPr="00B362FC" w14:paraId="146D0661" w14:textId="77777777" w:rsidTr="00672094">
        <w:trPr>
          <w:trHeight w:val="944"/>
        </w:trPr>
        <w:tc>
          <w:tcPr>
            <w:tcW w:w="401" w:type="pct"/>
            <w:shd w:val="clear" w:color="auto" w:fill="BFBFBF"/>
            <w:vAlign w:val="center"/>
          </w:tcPr>
          <w:p w14:paraId="36CBD546" w14:textId="77777777" w:rsidR="00B66C76" w:rsidRPr="00B362FC" w:rsidRDefault="00B66C76" w:rsidP="00B66C76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6:0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4E4D468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METALİK CAMLAR</w:t>
            </w:r>
          </w:p>
          <w:p w14:paraId="59B550C7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000000" w:themeColor="text1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noProof/>
                <w:color w:val="000000" w:themeColor="text1"/>
                <w:sz w:val="20"/>
                <w:szCs w:val="20"/>
                <w:lang w:val="en-GB" w:eastAsia="tr-TR"/>
              </w:rPr>
              <w:t>Doç. Dr. Ziya Özgür YAZICI</w:t>
            </w:r>
          </w:p>
          <w:p w14:paraId="44C1BFC3" w14:textId="1BE8C893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Cs/>
                <w:noProof/>
                <w:color w:val="FF0000"/>
                <w:sz w:val="20"/>
                <w:szCs w:val="20"/>
                <w:lang w:val="en-GB" w:eastAsia="tr-TR"/>
              </w:rPr>
            </w:pPr>
            <w:r w:rsidRPr="00726DEE">
              <w:rPr>
                <w:rFonts w:ascii="Arial" w:eastAsia="Times New Roman" w:hAnsi="Arial"/>
                <w:b/>
                <w:noProof/>
                <w:color w:val="000000" w:themeColor="text1"/>
                <w:sz w:val="20"/>
                <w:szCs w:val="20"/>
                <w:lang w:val="en-GB" w:eastAsia="tr-TR"/>
              </w:rPr>
              <w:t>(Lab-Z26)</w:t>
            </w: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EF5891E" w14:textId="5702DE5B" w:rsidR="0033778C" w:rsidRPr="00726DEE" w:rsidRDefault="0033778C" w:rsidP="00C6175D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9A1139" w14:textId="77777777" w:rsidR="00B66C76" w:rsidRPr="00726DEE" w:rsidRDefault="00B66C76" w:rsidP="00B66C76">
            <w:pPr>
              <w:ind w:firstLine="0"/>
              <w:jc w:val="center"/>
              <w:rPr>
                <w:rFonts w:ascii="Arial" w:hAnsi="Arial"/>
                <w:b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D93A2ED" w14:textId="6298560C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3DE5B9A" w14:textId="77777777" w:rsidR="00B66C76" w:rsidRPr="00726DEE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</w:tr>
      <w:tr w:rsidR="00B66C76" w:rsidRPr="00B362FC" w14:paraId="1C6F63E4" w14:textId="77777777" w:rsidTr="00672094">
        <w:trPr>
          <w:trHeight w:val="944"/>
        </w:trPr>
        <w:tc>
          <w:tcPr>
            <w:tcW w:w="401" w:type="pct"/>
            <w:shd w:val="clear" w:color="auto" w:fill="BFBFBF"/>
            <w:vAlign w:val="center"/>
          </w:tcPr>
          <w:p w14:paraId="359A6C23" w14:textId="77777777" w:rsidR="00B66C76" w:rsidRPr="00B362FC" w:rsidRDefault="00B66C76" w:rsidP="00B66C76">
            <w:pPr>
              <w:ind w:firstLine="0"/>
              <w:jc w:val="center"/>
              <w:rPr>
                <w:rFonts w:eastAsia="Times New Roman" w:cs="Times New Roman"/>
                <w:b/>
                <w:noProof/>
                <w:lang w:val="en-GB" w:eastAsia="tr-TR"/>
              </w:rPr>
            </w:pPr>
            <w:r w:rsidRPr="00B362FC">
              <w:rPr>
                <w:rFonts w:eastAsia="Times New Roman" w:cs="Times New Roman"/>
                <w:b/>
                <w:noProof/>
                <w:lang w:val="en-GB" w:eastAsia="tr-TR"/>
              </w:rPr>
              <w:t>17:00</w:t>
            </w:r>
          </w:p>
        </w:tc>
        <w:tc>
          <w:tcPr>
            <w:tcW w:w="130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0335DB3" w14:textId="6E24F8B8" w:rsidR="00B66C76" w:rsidRPr="00726DEE" w:rsidRDefault="00B66C76" w:rsidP="00B66C76">
            <w:pPr>
              <w:spacing w:after="0" w:line="240" w:lineRule="auto"/>
              <w:ind w:firstLine="0"/>
              <w:jc w:val="center"/>
              <w:rPr>
                <w:rFonts w:ascii="Arial" w:eastAsia="Times New Roman" w:hAnsi="Arial"/>
                <w:bCs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11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0F3D07" w14:textId="0C497A59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FF0000"/>
                <w:sz w:val="20"/>
                <w:szCs w:val="20"/>
                <w:lang w:val="en-GB" w:eastAsia="tr-TR"/>
              </w:rPr>
            </w:pPr>
          </w:p>
        </w:tc>
        <w:tc>
          <w:tcPr>
            <w:tcW w:w="824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CA5197F" w14:textId="77777777" w:rsidR="00B66C76" w:rsidRPr="00726DEE" w:rsidRDefault="00B66C76" w:rsidP="00B66C76">
            <w:pPr>
              <w:ind w:firstLine="0"/>
              <w:jc w:val="center"/>
              <w:rPr>
                <w:rFonts w:ascii="Arial" w:hAnsi="Arial"/>
                <w:b/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4D002D0" w14:textId="77777777" w:rsidR="00B66C76" w:rsidRPr="00726DEE" w:rsidRDefault="00B66C76" w:rsidP="00B66C76">
            <w:pPr>
              <w:spacing w:after="0" w:line="240" w:lineRule="auto"/>
              <w:ind w:left="-57" w:right="-57" w:firstLine="0"/>
              <w:jc w:val="center"/>
              <w:rPr>
                <w:rFonts w:ascii="Arial" w:eastAsia="Times New Roman" w:hAnsi="Arial"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  <w:tc>
          <w:tcPr>
            <w:tcW w:w="4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7B08D20E" w14:textId="77777777" w:rsidR="00B66C76" w:rsidRPr="00726DEE" w:rsidRDefault="00B66C76" w:rsidP="00B66C76">
            <w:pPr>
              <w:spacing w:after="0" w:line="240" w:lineRule="auto"/>
              <w:ind w:left="-103" w:firstLine="0"/>
              <w:jc w:val="center"/>
              <w:rPr>
                <w:rFonts w:ascii="Arial" w:eastAsia="Times New Roman" w:hAnsi="Arial"/>
                <w:noProof/>
                <w:color w:val="000000"/>
                <w:sz w:val="20"/>
                <w:szCs w:val="20"/>
                <w:lang w:val="en-GB" w:eastAsia="tr-TR"/>
              </w:rPr>
            </w:pPr>
          </w:p>
        </w:tc>
      </w:tr>
    </w:tbl>
    <w:p w14:paraId="7857DE98" w14:textId="77777777" w:rsidR="002648CF" w:rsidRPr="00B362FC" w:rsidRDefault="002648CF" w:rsidP="00B84567">
      <w:pPr>
        <w:pStyle w:val="KonuBal"/>
        <w:jc w:val="both"/>
        <w:outlineLvl w:val="0"/>
        <w:rPr>
          <w:noProof/>
          <w:sz w:val="24"/>
          <w:szCs w:val="24"/>
          <w:lang w:val="en-GB"/>
        </w:rPr>
      </w:pPr>
      <w:r w:rsidRPr="00B362FC">
        <w:rPr>
          <w:noProof/>
          <w:sz w:val="24"/>
          <w:szCs w:val="24"/>
          <w:lang w:val="en-GB"/>
        </w:rPr>
        <w:t>NOT: Bu form Anabilim Dalı Başkanlığı üst yazı ekinde word formatında enstitüye gönderilmelidir.</w:t>
      </w:r>
    </w:p>
    <w:p w14:paraId="33A8080A" w14:textId="77777777" w:rsidR="00385791" w:rsidRDefault="00385791" w:rsidP="00385791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59"/>
        <w:gridCol w:w="10981"/>
      </w:tblGrid>
      <w:tr w:rsidR="00385791" w14:paraId="38A489E9" w14:textId="77777777">
        <w:trPr>
          <w:trHeight w:val="825"/>
        </w:trPr>
        <w:tc>
          <w:tcPr>
            <w:tcW w:w="12240" w:type="dxa"/>
            <w:gridSpan w:val="2"/>
          </w:tcPr>
          <w:p w14:paraId="5049425F" w14:textId="52B504A1" w:rsidR="00385791" w:rsidRDefault="00385791" w:rsidP="00385791">
            <w:pPr>
              <w:pStyle w:val="Default"/>
              <w:rPr>
                <w:sz w:val="20"/>
                <w:szCs w:val="20"/>
              </w:rPr>
            </w:pPr>
            <w:r>
              <w:t xml:space="preserve"> </w:t>
            </w:r>
          </w:p>
          <w:p w14:paraId="6D10CD65" w14:textId="517B6F72" w:rsidR="00385791" w:rsidRDefault="00385791" w:rsidP="00385791">
            <w:pPr>
              <w:pStyle w:val="Default"/>
              <w:rPr>
                <w:sz w:val="20"/>
                <w:szCs w:val="20"/>
              </w:rPr>
            </w:pPr>
          </w:p>
        </w:tc>
      </w:tr>
      <w:tr w:rsidR="00385791" w14:paraId="027CD012" w14:textId="77777777">
        <w:trPr>
          <w:gridAfter w:val="1"/>
          <w:wAfter w:w="10981" w:type="dxa"/>
          <w:trHeight w:val="825"/>
        </w:trPr>
        <w:tc>
          <w:tcPr>
            <w:tcW w:w="1259" w:type="dxa"/>
          </w:tcPr>
          <w:p w14:paraId="3697EB3B" w14:textId="77B60EA0" w:rsidR="00385791" w:rsidRDefault="00385791" w:rsidP="00385791">
            <w:pPr>
              <w:pStyle w:val="Default"/>
              <w:jc w:val="center"/>
              <w:rPr>
                <w:sz w:val="20"/>
                <w:szCs w:val="20"/>
              </w:rPr>
            </w:pPr>
            <w:r w:rsidRPr="00B362FC">
              <w:rPr>
                <w:noProof/>
              </w:rPr>
              <w:t xml:space="preserve"> </w:t>
            </w:r>
          </w:p>
          <w:p w14:paraId="78CD993E" w14:textId="733F3D13" w:rsidR="00385791" w:rsidRDefault="00385791" w:rsidP="00385791">
            <w:pPr>
              <w:pStyle w:val="Default"/>
              <w:jc w:val="center"/>
              <w:rPr>
                <w:sz w:val="20"/>
                <w:szCs w:val="20"/>
              </w:rPr>
            </w:pPr>
          </w:p>
        </w:tc>
      </w:tr>
    </w:tbl>
    <w:p w14:paraId="5E0352F8" w14:textId="0946EF6D" w:rsidR="0091093C" w:rsidRPr="00B362FC" w:rsidRDefault="00385791" w:rsidP="00B84567">
      <w:pPr>
        <w:pStyle w:val="KonuBal"/>
        <w:jc w:val="both"/>
        <w:outlineLvl w:val="0"/>
        <w:rPr>
          <w:noProof/>
          <w:sz w:val="24"/>
          <w:szCs w:val="24"/>
          <w:lang w:val="en-GB"/>
        </w:rPr>
      </w:pPr>
      <w:r w:rsidRPr="00B362FC">
        <w:rPr>
          <w:rFonts w:eastAsiaTheme="minorHAnsi"/>
          <w:noProof/>
        </w:rPr>
        <w:t xml:space="preserve"> </w:t>
      </w:r>
      <w:r w:rsidR="0091093C" w:rsidRPr="00B362F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6E8AFEC0" wp14:editId="655C071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889DF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8AFEC0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" o:allowincell="f" filled="f" stroked="f">
                <v:textbox inset="10.8pt,7.2pt,10.8pt,7.2pt">
                  <w:txbxContent>
                    <w:p w14:paraId="168889DF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91093C" w:rsidRPr="00B362F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tDQzNDIyMTIytzRW0lEKTi0uzszPAykwrQUA/wQbhCwAAAA="/>
  </w:docVars>
  <w:rsids>
    <w:rsidRoot w:val="008052FD"/>
    <w:rsid w:val="00030B4A"/>
    <w:rsid w:val="0006249C"/>
    <w:rsid w:val="000710FE"/>
    <w:rsid w:val="0008507A"/>
    <w:rsid w:val="0009249C"/>
    <w:rsid w:val="000948AC"/>
    <w:rsid w:val="000B12CE"/>
    <w:rsid w:val="000C2FD2"/>
    <w:rsid w:val="0012352F"/>
    <w:rsid w:val="001272E0"/>
    <w:rsid w:val="0013546B"/>
    <w:rsid w:val="00136C8B"/>
    <w:rsid w:val="001B2DC0"/>
    <w:rsid w:val="001B4CBC"/>
    <w:rsid w:val="001C6711"/>
    <w:rsid w:val="001E37A6"/>
    <w:rsid w:val="001E4350"/>
    <w:rsid w:val="002644C6"/>
    <w:rsid w:val="002648CF"/>
    <w:rsid w:val="00265D48"/>
    <w:rsid w:val="00275CC8"/>
    <w:rsid w:val="00296D31"/>
    <w:rsid w:val="002A4BCA"/>
    <w:rsid w:val="002B7340"/>
    <w:rsid w:val="00307F2E"/>
    <w:rsid w:val="0033778C"/>
    <w:rsid w:val="0036062E"/>
    <w:rsid w:val="00385791"/>
    <w:rsid w:val="003876B1"/>
    <w:rsid w:val="00391042"/>
    <w:rsid w:val="00394FFC"/>
    <w:rsid w:val="003965DB"/>
    <w:rsid w:val="00396835"/>
    <w:rsid w:val="003E51C5"/>
    <w:rsid w:val="00415BDB"/>
    <w:rsid w:val="00434B11"/>
    <w:rsid w:val="004547C2"/>
    <w:rsid w:val="00495BF1"/>
    <w:rsid w:val="004A7337"/>
    <w:rsid w:val="004B0DD4"/>
    <w:rsid w:val="004B20CA"/>
    <w:rsid w:val="004B4505"/>
    <w:rsid w:val="004B687F"/>
    <w:rsid w:val="004C06B2"/>
    <w:rsid w:val="004D1ED0"/>
    <w:rsid w:val="004E418E"/>
    <w:rsid w:val="00544CCD"/>
    <w:rsid w:val="00571DC6"/>
    <w:rsid w:val="00573AAC"/>
    <w:rsid w:val="005970B6"/>
    <w:rsid w:val="005A2A98"/>
    <w:rsid w:val="005C2C13"/>
    <w:rsid w:val="005F663C"/>
    <w:rsid w:val="00612C07"/>
    <w:rsid w:val="00624BFE"/>
    <w:rsid w:val="00631A3B"/>
    <w:rsid w:val="00653FBB"/>
    <w:rsid w:val="0065553B"/>
    <w:rsid w:val="00672094"/>
    <w:rsid w:val="006F2292"/>
    <w:rsid w:val="007250E2"/>
    <w:rsid w:val="00726DEE"/>
    <w:rsid w:val="007D075F"/>
    <w:rsid w:val="007E438F"/>
    <w:rsid w:val="007F56F5"/>
    <w:rsid w:val="007F595C"/>
    <w:rsid w:val="007F789B"/>
    <w:rsid w:val="008052FD"/>
    <w:rsid w:val="008A070B"/>
    <w:rsid w:val="008A24C4"/>
    <w:rsid w:val="008A3504"/>
    <w:rsid w:val="0091093C"/>
    <w:rsid w:val="0097279C"/>
    <w:rsid w:val="00985D65"/>
    <w:rsid w:val="009901A4"/>
    <w:rsid w:val="00995A7B"/>
    <w:rsid w:val="009E3333"/>
    <w:rsid w:val="00A57881"/>
    <w:rsid w:val="00A92EB9"/>
    <w:rsid w:val="00AB529A"/>
    <w:rsid w:val="00AE53F7"/>
    <w:rsid w:val="00AF6CCE"/>
    <w:rsid w:val="00B01535"/>
    <w:rsid w:val="00B362FC"/>
    <w:rsid w:val="00B566EA"/>
    <w:rsid w:val="00B57B50"/>
    <w:rsid w:val="00B66C76"/>
    <w:rsid w:val="00B75B67"/>
    <w:rsid w:val="00B84567"/>
    <w:rsid w:val="00BE0248"/>
    <w:rsid w:val="00C14646"/>
    <w:rsid w:val="00C6175D"/>
    <w:rsid w:val="00C65774"/>
    <w:rsid w:val="00C6751B"/>
    <w:rsid w:val="00C67739"/>
    <w:rsid w:val="00C772EA"/>
    <w:rsid w:val="00C87275"/>
    <w:rsid w:val="00C9137F"/>
    <w:rsid w:val="00C94657"/>
    <w:rsid w:val="00CC2EC8"/>
    <w:rsid w:val="00D038FC"/>
    <w:rsid w:val="00D1075B"/>
    <w:rsid w:val="00D319B6"/>
    <w:rsid w:val="00D82EB6"/>
    <w:rsid w:val="00DD383E"/>
    <w:rsid w:val="00DE0DF5"/>
    <w:rsid w:val="00E1190B"/>
    <w:rsid w:val="00E12C37"/>
    <w:rsid w:val="00E370F1"/>
    <w:rsid w:val="00E50628"/>
    <w:rsid w:val="00E53885"/>
    <w:rsid w:val="00E778C0"/>
    <w:rsid w:val="00E825E5"/>
    <w:rsid w:val="00EA613B"/>
    <w:rsid w:val="00EB6DE2"/>
    <w:rsid w:val="00EC5682"/>
    <w:rsid w:val="00EE0AE0"/>
    <w:rsid w:val="00EE38A9"/>
    <w:rsid w:val="00EE43FA"/>
    <w:rsid w:val="00F019DE"/>
    <w:rsid w:val="00F207E4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7CE7B8"/>
  <w15:docId w15:val="{07CCCD7F-2E53-460F-960C-0368AAA4D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6DEE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customStyle="1" w:styleId="Default">
    <w:name w:val="Default"/>
    <w:rsid w:val="004C06B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6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5A3FB5-B9E3-4151-8A18-CB8DF02D3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ASUS</cp:lastModifiedBy>
  <cp:revision>21</cp:revision>
  <cp:lastPrinted>2021-02-26T12:41:00Z</cp:lastPrinted>
  <dcterms:created xsi:type="dcterms:W3CDTF">2023-09-15T15:48:00Z</dcterms:created>
  <dcterms:modified xsi:type="dcterms:W3CDTF">2025-09-05T08:07:00Z</dcterms:modified>
</cp:coreProperties>
</file>